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128BD" w14:textId="77777777" w:rsidR="006D0A05" w:rsidRPr="00791A15" w:rsidRDefault="005D05DC" w:rsidP="004D728C">
      <w:pPr>
        <w:rPr>
          <w:rFonts w:ascii="Times New Roman" w:hAnsi="Times New Roman"/>
          <w:color w:val="000000" w:themeColor="text1"/>
          <w:sz w:val="22"/>
        </w:rPr>
      </w:pPr>
      <w:r w:rsidRPr="00791A15">
        <w:rPr>
          <w:rFonts w:ascii="Times New Roman" w:hAnsi="Times New Roman"/>
          <w:color w:val="000000" w:themeColor="text1"/>
          <w:sz w:val="22"/>
        </w:rPr>
        <w:t>Deadline</w:t>
      </w:r>
      <w:r w:rsidR="000133D4" w:rsidRPr="00791A15">
        <w:rPr>
          <w:rFonts w:ascii="Times New Roman" w:hAnsi="Times New Roman"/>
          <w:color w:val="000000" w:themeColor="text1"/>
          <w:sz w:val="22"/>
        </w:rPr>
        <w:t xml:space="preserve"> for receipt</w:t>
      </w:r>
      <w:r w:rsidR="006D0A05" w:rsidRPr="00791A15">
        <w:rPr>
          <w:rFonts w:ascii="Times New Roman" w:hAnsi="Times New Roman"/>
          <w:color w:val="000000" w:themeColor="text1"/>
          <w:sz w:val="22"/>
        </w:rPr>
        <w:t xml:space="preserve"> </w:t>
      </w:r>
    </w:p>
    <w:p w14:paraId="2DD34696" w14:textId="0DE883E9" w:rsidR="006D0A05" w:rsidRPr="00791A15" w:rsidRDefault="006D0A05" w:rsidP="004D728C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 w:themeColor="text1"/>
          <w:sz w:val="22"/>
        </w:rPr>
      </w:pPr>
      <w:r w:rsidRPr="00791A15">
        <w:rPr>
          <w:rFonts w:ascii="Times New Roman" w:hAnsi="Times New Roman"/>
          <w:color w:val="000000" w:themeColor="text1"/>
          <w:sz w:val="22"/>
        </w:rPr>
        <w:t xml:space="preserve">Abstracts should be submitted </w:t>
      </w:r>
      <w:r w:rsidR="00611A6C">
        <w:rPr>
          <w:rFonts w:ascii="Times New Roman" w:hAnsi="Times New Roman"/>
          <w:color w:val="000000" w:themeColor="text1"/>
          <w:sz w:val="22"/>
        </w:rPr>
        <w:t>b</w:t>
      </w:r>
      <w:r w:rsidR="000133D4" w:rsidRPr="00791A15">
        <w:rPr>
          <w:rFonts w:ascii="Times New Roman" w:hAnsi="Times New Roman"/>
          <w:color w:val="000000" w:themeColor="text1"/>
          <w:sz w:val="22"/>
        </w:rPr>
        <w:t>y</w:t>
      </w:r>
      <w:r w:rsidR="003A1BE8" w:rsidRPr="00791A15">
        <w:rPr>
          <w:rFonts w:ascii="Times New Roman" w:hAnsi="Times New Roman"/>
          <w:color w:val="000000" w:themeColor="text1"/>
          <w:sz w:val="22"/>
        </w:rPr>
        <w:t xml:space="preserve"> </w:t>
      </w:r>
      <w:r w:rsidR="000133D4" w:rsidRPr="00791A15">
        <w:rPr>
          <w:rFonts w:ascii="Times New Roman" w:hAnsi="Times New Roman"/>
          <w:color w:val="000000" w:themeColor="text1"/>
          <w:sz w:val="22"/>
        </w:rPr>
        <w:t>3</w:t>
      </w:r>
      <w:r w:rsidR="003A093A">
        <w:rPr>
          <w:rFonts w:ascii="Times New Roman" w:hAnsi="Times New Roman" w:hint="eastAsia"/>
          <w:color w:val="000000" w:themeColor="text1"/>
          <w:sz w:val="22"/>
        </w:rPr>
        <w:t>0</w:t>
      </w:r>
      <w:r w:rsidR="003A093A" w:rsidRPr="003A093A">
        <w:rPr>
          <w:rFonts w:ascii="Times New Roman" w:hAnsi="Times New Roman" w:hint="eastAsia"/>
          <w:color w:val="000000" w:themeColor="text1"/>
          <w:sz w:val="22"/>
          <w:vertAlign w:val="superscript"/>
        </w:rPr>
        <w:t>th</w:t>
      </w:r>
      <w:r w:rsidR="000133D4" w:rsidRPr="00791A15">
        <w:rPr>
          <w:rFonts w:ascii="Times New Roman" w:hAnsi="Times New Roman"/>
          <w:color w:val="000000" w:themeColor="text1"/>
          <w:sz w:val="22"/>
        </w:rPr>
        <w:t xml:space="preserve"> </w:t>
      </w:r>
      <w:r w:rsidR="003A093A">
        <w:rPr>
          <w:rFonts w:ascii="Times New Roman" w:hAnsi="Times New Roman"/>
          <w:color w:val="000000" w:themeColor="text1"/>
          <w:sz w:val="22"/>
        </w:rPr>
        <w:t>April</w:t>
      </w:r>
      <w:r w:rsidR="005D05DC" w:rsidRPr="00791A15">
        <w:rPr>
          <w:rFonts w:ascii="Times New Roman" w:hAnsi="Times New Roman"/>
          <w:color w:val="000000" w:themeColor="text1"/>
          <w:sz w:val="22"/>
        </w:rPr>
        <w:t xml:space="preserve"> </w:t>
      </w:r>
      <w:r w:rsidR="000133D4" w:rsidRPr="00791A15">
        <w:rPr>
          <w:rFonts w:ascii="Times New Roman" w:hAnsi="Times New Roman"/>
          <w:color w:val="000000" w:themeColor="text1"/>
          <w:sz w:val="22"/>
        </w:rPr>
        <w:t>202</w:t>
      </w:r>
      <w:r w:rsidR="003A093A">
        <w:rPr>
          <w:rFonts w:ascii="Times New Roman" w:hAnsi="Times New Roman"/>
          <w:color w:val="000000" w:themeColor="text1"/>
          <w:sz w:val="22"/>
        </w:rPr>
        <w:t>4</w:t>
      </w:r>
    </w:p>
    <w:p w14:paraId="41E870E9" w14:textId="0A921C7B" w:rsidR="00161887" w:rsidRPr="00791A15" w:rsidRDefault="005D05DC" w:rsidP="00161887">
      <w:pPr>
        <w:pStyle w:val="ListParagraph"/>
        <w:numPr>
          <w:ilvl w:val="0"/>
          <w:numId w:val="5"/>
        </w:numPr>
        <w:rPr>
          <w:rStyle w:val="Hyperlink"/>
          <w:rFonts w:ascii="Times New Roman" w:hAnsi="Times New Roman"/>
          <w:color w:val="000000" w:themeColor="text1"/>
          <w:sz w:val="22"/>
          <w:u w:val="none"/>
        </w:rPr>
      </w:pPr>
      <w:bookmarkStart w:id="0" w:name="_Hlk131097157"/>
      <w:r w:rsidRPr="00791A15">
        <w:rPr>
          <w:rFonts w:ascii="Times New Roman" w:hAnsi="Times New Roman"/>
          <w:color w:val="000000" w:themeColor="text1"/>
          <w:sz w:val="22"/>
        </w:rPr>
        <w:t>Send Form to</w:t>
      </w:r>
      <w:r w:rsidR="00BE6D24">
        <w:rPr>
          <w:rFonts w:ascii="Times New Roman" w:hAnsi="Times New Roman" w:hint="eastAsia"/>
          <w:color w:val="000000" w:themeColor="text1"/>
          <w:sz w:val="22"/>
        </w:rPr>
        <w:t xml:space="preserve"> </w:t>
      </w:r>
      <w:hyperlink r:id="rId7" w:history="1">
        <w:r w:rsidR="00F16771" w:rsidRPr="00791A15">
          <w:rPr>
            <w:rStyle w:val="Hyperlink"/>
            <w:rFonts w:ascii="Times New Roman" w:hAnsi="Times New Roman"/>
            <w:bCs/>
            <w:color w:val="000000" w:themeColor="text1"/>
            <w:kern w:val="0"/>
            <w:sz w:val="22"/>
          </w:rPr>
          <w:t>info@jaclas.or.jp</w:t>
        </w:r>
      </w:hyperlink>
    </w:p>
    <w:bookmarkEnd w:id="0"/>
    <w:p w14:paraId="7ABE8AA7" w14:textId="1838D767" w:rsidR="00B7260F" w:rsidRPr="00791A15" w:rsidRDefault="00B7260F" w:rsidP="00161887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 w:themeColor="text1"/>
          <w:sz w:val="22"/>
        </w:rPr>
      </w:pPr>
      <w:r w:rsidRPr="00791A15">
        <w:rPr>
          <w:rFonts w:ascii="Times New Roman" w:hAnsi="Times New Roman"/>
          <w:color w:val="000000" w:themeColor="text1"/>
          <w:sz w:val="22"/>
        </w:rPr>
        <w:t>Use black 12 point</w:t>
      </w:r>
      <w:r w:rsidR="00133C5A" w:rsidRPr="00791A15">
        <w:rPr>
          <w:rFonts w:ascii="Times New Roman" w:hAnsi="Times New Roman"/>
          <w:color w:val="000000" w:themeColor="text1"/>
          <w:sz w:val="22"/>
        </w:rPr>
        <w:t>s</w:t>
      </w:r>
      <w:r w:rsidRPr="00791A15">
        <w:rPr>
          <w:rFonts w:ascii="Times New Roman" w:hAnsi="Times New Roman"/>
          <w:color w:val="000000" w:themeColor="text1"/>
          <w:sz w:val="22"/>
        </w:rPr>
        <w:t xml:space="preserve"> font, up to </w:t>
      </w:r>
      <w:r w:rsidR="00161887" w:rsidRPr="00791A15">
        <w:rPr>
          <w:rFonts w:ascii="Times New Roman" w:hAnsi="Times New Roman"/>
          <w:color w:val="000000" w:themeColor="text1"/>
          <w:sz w:val="22"/>
        </w:rPr>
        <w:t>1,8</w:t>
      </w:r>
      <w:r w:rsidRPr="00791A15">
        <w:rPr>
          <w:rFonts w:ascii="Times New Roman" w:hAnsi="Times New Roman"/>
          <w:color w:val="000000" w:themeColor="text1"/>
          <w:sz w:val="22"/>
        </w:rPr>
        <w:t xml:space="preserve">00 characters. </w:t>
      </w:r>
      <w:r w:rsidR="00161887" w:rsidRPr="00791A15">
        <w:rPr>
          <w:rFonts w:ascii="Times New Roman" w:hAnsi="Times New Roman"/>
          <w:color w:val="000000" w:themeColor="text1"/>
          <w:sz w:val="22"/>
        </w:rPr>
        <w:t>Please keep the abstract in the frame.</w:t>
      </w:r>
    </w:p>
    <w:p w14:paraId="042DDD59" w14:textId="77777777" w:rsidR="001664A9" w:rsidRPr="00791A15" w:rsidRDefault="001664A9" w:rsidP="001664A9">
      <w:pPr>
        <w:rPr>
          <w:rFonts w:ascii="Times New Roman" w:hAnsi="Times New Roman"/>
          <w:color w:val="000000" w:themeColor="text1"/>
          <w:sz w:val="22"/>
        </w:rPr>
      </w:pPr>
    </w:p>
    <w:p w14:paraId="7F55A217" w14:textId="369EC665" w:rsidR="001664A9" w:rsidRPr="00791A15" w:rsidRDefault="001664A9" w:rsidP="001664A9">
      <w:pPr>
        <w:rPr>
          <w:rFonts w:ascii="Times New Roman" w:hAnsi="Times New Roman"/>
          <w:color w:val="000000" w:themeColor="text1"/>
          <w:sz w:val="22"/>
        </w:rPr>
      </w:pPr>
      <w:r w:rsidRPr="00791A15">
        <w:rPr>
          <w:rFonts w:ascii="Times New Roman" w:hAnsi="Times New Roman"/>
          <w:color w:val="000000" w:themeColor="text1"/>
          <w:sz w:val="22"/>
        </w:rPr>
        <w:t>Important Points to Keep in Mind:</w:t>
      </w:r>
    </w:p>
    <w:p w14:paraId="13384465" w14:textId="77777777" w:rsidR="001664A9" w:rsidRPr="00791A15" w:rsidRDefault="001664A9" w:rsidP="001664A9">
      <w:pPr>
        <w:pStyle w:val="ListParagraph"/>
        <w:numPr>
          <w:ilvl w:val="0"/>
          <w:numId w:val="4"/>
        </w:numPr>
        <w:rPr>
          <w:rFonts w:ascii="Times New Roman" w:eastAsia="ＭＳ Ｐゴシック" w:hAnsi="Times New Roman"/>
          <w:bCs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Must be enrolled as a student at time of presentation.</w:t>
      </w:r>
    </w:p>
    <w:p w14:paraId="70A489DD" w14:textId="77777777" w:rsidR="001664A9" w:rsidRPr="00791A15" w:rsidRDefault="001664A9" w:rsidP="001664A9">
      <w:pPr>
        <w:pStyle w:val="ListParagraph"/>
        <w:numPr>
          <w:ilvl w:val="0"/>
          <w:numId w:val="4"/>
        </w:numPr>
        <w:rPr>
          <w:rFonts w:ascii="Times New Roman" w:eastAsia="ＭＳ Ｐゴシック" w:hAnsi="Times New Roman"/>
          <w:bCs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Employed part-time students are not eligible for this award.</w:t>
      </w:r>
    </w:p>
    <w:p w14:paraId="75022038" w14:textId="2BC0FCA7" w:rsidR="001664A9" w:rsidRDefault="001664A9" w:rsidP="001664A9">
      <w:pPr>
        <w:pStyle w:val="ListParagraph"/>
        <w:numPr>
          <w:ilvl w:val="0"/>
          <w:numId w:val="4"/>
        </w:numPr>
        <w:rPr>
          <w:rFonts w:ascii="Times New Roman" w:eastAsia="ＭＳ Ｐゴシック" w:hAnsi="Times New Roman"/>
          <w:bCs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The file should be named in the following format: “</w:t>
      </w:r>
      <w:proofErr w:type="spellStart"/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Award_Author</w:t>
      </w:r>
      <w:proofErr w:type="spellEnd"/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 xml:space="preserve"> </w:t>
      </w:r>
      <w:proofErr w:type="spellStart"/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Name_School</w:t>
      </w:r>
      <w:proofErr w:type="spellEnd"/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 xml:space="preserve"> </w:t>
      </w:r>
      <w:proofErr w:type="gramStart"/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Name</w:t>
      </w:r>
      <w:proofErr w:type="gramEnd"/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”</w:t>
      </w:r>
    </w:p>
    <w:p w14:paraId="25A96A1C" w14:textId="46F63FBE" w:rsidR="006D685D" w:rsidRPr="00A97F1B" w:rsidRDefault="006D685D" w:rsidP="001664A9">
      <w:pPr>
        <w:pStyle w:val="ListParagraph"/>
        <w:numPr>
          <w:ilvl w:val="0"/>
          <w:numId w:val="4"/>
        </w:numPr>
        <w:rPr>
          <w:rFonts w:ascii="Times New Roman" w:eastAsia="ＭＳ Ｐゴシック" w:hAnsi="Times New Roman"/>
          <w:bCs/>
          <w:color w:val="000000" w:themeColor="text1"/>
          <w:sz w:val="22"/>
        </w:rPr>
      </w:pPr>
      <w:r w:rsidRPr="00A97F1B">
        <w:rPr>
          <w:rFonts w:ascii="Times New Roman" w:hAnsi="Times New Roman"/>
          <w:color w:val="000000" w:themeColor="text1"/>
          <w:sz w:val="24"/>
          <w:szCs w:val="24"/>
        </w:rPr>
        <w:t xml:space="preserve">Over 1,800 characters are </w:t>
      </w:r>
      <w:r w:rsidR="00A97F1B" w:rsidRPr="00A97F1B">
        <w:rPr>
          <w:rFonts w:ascii="Times New Roman" w:hAnsi="Times New Roman"/>
          <w:color w:val="000000" w:themeColor="text1"/>
          <w:sz w:val="24"/>
          <w:szCs w:val="24"/>
        </w:rPr>
        <w:t>impossible</w:t>
      </w:r>
      <w:r w:rsidRPr="00A97F1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A97F1B" w:rsidRPr="00A97F1B">
        <w:rPr>
          <w:rFonts w:ascii="Times New Roman" w:hAnsi="Times New Roman"/>
          <w:color w:val="000000" w:themeColor="text1"/>
          <w:sz w:val="24"/>
          <w:szCs w:val="24"/>
        </w:rPr>
        <w:t>to register</w:t>
      </w:r>
      <w:r w:rsidRPr="00A97F1B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D9B0571" w14:textId="47AC07BB" w:rsidR="001664A9" w:rsidRPr="00791A15" w:rsidRDefault="001664A9" w:rsidP="001664A9">
      <w:pPr>
        <w:pStyle w:val="ListParagraph"/>
        <w:numPr>
          <w:ilvl w:val="0"/>
          <w:numId w:val="4"/>
        </w:numPr>
        <w:rPr>
          <w:rFonts w:ascii="Times New Roman" w:eastAsia="ＭＳ Ｐゴシック" w:hAnsi="Times New Roman"/>
          <w:bCs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 xml:space="preserve">After receiving the </w:t>
      </w:r>
      <w:r w:rsidR="009B5872"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application,</w:t>
      </w: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 xml:space="preserve"> we will send </w:t>
      </w:r>
      <w:r w:rsidR="00611A6C">
        <w:rPr>
          <w:rFonts w:ascii="Times New Roman" w:eastAsia="ＭＳ Ｐゴシック" w:hAnsi="Times New Roman"/>
          <w:bCs/>
          <w:color w:val="000000" w:themeColor="text1"/>
          <w:sz w:val="22"/>
        </w:rPr>
        <w:t xml:space="preserve">you </w:t>
      </w: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a confirmation email. If you do not receive a confirmation mail, please contact us.</w:t>
      </w:r>
    </w:p>
    <w:p w14:paraId="6F2CBF0D" w14:textId="77777777" w:rsidR="001664A9" w:rsidRPr="00791A15" w:rsidRDefault="001664A9" w:rsidP="001664A9">
      <w:pPr>
        <w:pStyle w:val="ListParagraph"/>
        <w:numPr>
          <w:ilvl w:val="0"/>
          <w:numId w:val="4"/>
        </w:numPr>
        <w:rPr>
          <w:rFonts w:ascii="Times New Roman" w:eastAsia="ＭＳ Ｐゴシック" w:hAnsi="Times New Roman"/>
          <w:bCs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If you have any questions or need further assistance, contact us at the address below.</w:t>
      </w:r>
    </w:p>
    <w:p w14:paraId="22AA516E" w14:textId="433CA1F5" w:rsidR="001664A9" w:rsidRPr="00791A15" w:rsidRDefault="00CF72F1" w:rsidP="0022751C">
      <w:pPr>
        <w:pStyle w:val="ListParagraph"/>
        <w:ind w:left="420"/>
        <w:rPr>
          <w:rFonts w:ascii="Times New Roman" w:eastAsia="ＭＳ Ｐゴシック" w:hAnsi="Times New Roman"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bCs/>
          <w:color w:val="000000" w:themeColor="text1"/>
          <w:sz w:val="22"/>
        </w:rPr>
        <w:t>Japanese Association of Clinical Laboratory Systems</w:t>
      </w:r>
    </w:p>
    <w:p w14:paraId="7B02BE9A" w14:textId="68EBACD9" w:rsidR="001664A9" w:rsidRPr="00791A15" w:rsidRDefault="001664A9" w:rsidP="001664A9">
      <w:pPr>
        <w:pStyle w:val="ListParagraph"/>
        <w:ind w:left="420"/>
        <w:rPr>
          <w:rFonts w:ascii="Times New Roman" w:eastAsia="ＭＳ Ｐゴシック" w:hAnsi="Times New Roman"/>
          <w:color w:val="000000" w:themeColor="text1"/>
          <w:sz w:val="22"/>
        </w:rPr>
      </w:pPr>
      <w:r w:rsidRPr="00791A15">
        <w:rPr>
          <w:rFonts w:ascii="Times New Roman" w:eastAsia="ＭＳ Ｐゴシック" w:hAnsi="Times New Roman"/>
          <w:color w:val="000000" w:themeColor="text1"/>
          <w:sz w:val="22"/>
        </w:rPr>
        <w:t>e-mail</w:t>
      </w:r>
      <w:r w:rsidRPr="00791A15">
        <w:rPr>
          <w:rFonts w:ascii="Times New Roman" w:eastAsia="ＭＳ Ｐゴシック" w:hAnsi="Times New Roman"/>
          <w:color w:val="000000" w:themeColor="text1"/>
          <w:sz w:val="22"/>
        </w:rPr>
        <w:t>：</w:t>
      </w:r>
      <w:hyperlink r:id="rId8" w:history="1">
        <w:r w:rsidR="00F16771" w:rsidRPr="00791A15">
          <w:rPr>
            <w:rFonts w:ascii="Times New Roman" w:eastAsia="ＭＳ Ｐゴシック" w:hAnsi="Times New Roman"/>
            <w:color w:val="000000" w:themeColor="text1"/>
            <w:sz w:val="22"/>
          </w:rPr>
          <w:t>info@jaclas.or.jp</w:t>
        </w:r>
      </w:hyperlink>
      <w:r w:rsidRPr="00791A15">
        <w:rPr>
          <w:rFonts w:ascii="Times New Roman" w:eastAsia="ＭＳ Ｐゴシック" w:hAnsi="Times New Roman"/>
          <w:color w:val="000000" w:themeColor="text1"/>
          <w:sz w:val="22"/>
        </w:rPr>
        <w:t xml:space="preserve"> </w:t>
      </w:r>
      <w:r w:rsidRPr="00791A15">
        <w:rPr>
          <w:rFonts w:ascii="Times New Roman" w:eastAsia="ＭＳ Ｐゴシック" w:hAnsi="Times New Roman"/>
          <w:color w:val="000000" w:themeColor="text1"/>
          <w:sz w:val="22"/>
        </w:rPr>
        <w:t xml:space="preserve">　　</w:t>
      </w:r>
      <w:r w:rsidRPr="00791A15">
        <w:rPr>
          <w:rFonts w:ascii="Times New Roman" w:eastAsia="ＭＳ Ｐゴシック" w:hAnsi="Times New Roman"/>
          <w:color w:val="000000" w:themeColor="text1"/>
          <w:sz w:val="22"/>
        </w:rPr>
        <w:t>Website</w:t>
      </w:r>
      <w:r w:rsidRPr="00791A15">
        <w:rPr>
          <w:rFonts w:ascii="Times New Roman" w:eastAsia="ＭＳ Ｐゴシック" w:hAnsi="Times New Roman"/>
          <w:color w:val="000000" w:themeColor="text1"/>
          <w:sz w:val="22"/>
        </w:rPr>
        <w:t>：</w:t>
      </w:r>
      <w:r w:rsidR="00F16771" w:rsidRPr="00791A15">
        <w:rPr>
          <w:rFonts w:ascii="Times New Roman" w:eastAsia="ＭＳ Ｐゴシック" w:hAnsi="Times New Roman"/>
          <w:color w:val="000000" w:themeColor="text1"/>
          <w:sz w:val="22"/>
        </w:rPr>
        <w:t>https://jaclas.or.jp/en/</w:t>
      </w:r>
    </w:p>
    <w:p w14:paraId="1B9742FD" w14:textId="4FFE5F4D" w:rsidR="001664A9" w:rsidRPr="001664A9" w:rsidRDefault="001664A9" w:rsidP="001664A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10359" w:type="dxa"/>
        <w:tblInd w:w="108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10359"/>
      </w:tblGrid>
      <w:tr w:rsidR="003A1BE8" w:rsidRPr="004D728C" w14:paraId="660B2549" w14:textId="77777777" w:rsidTr="006D685D">
        <w:trPr>
          <w:trHeight w:hRule="exact" w:val="2099"/>
        </w:trPr>
        <w:tc>
          <w:tcPr>
            <w:tcW w:w="10359" w:type="dxa"/>
          </w:tcPr>
          <w:p w14:paraId="52F77D7B" w14:textId="77777777" w:rsidR="003A093A" w:rsidRDefault="003A093A" w:rsidP="003A093A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kern w:val="0"/>
                <w:sz w:val="24"/>
                <w:szCs w:val="24"/>
              </w:rPr>
              <w:lastRenderedPageBreak/>
              <w:t>Presentation Title</w:t>
            </w:r>
          </w:p>
          <w:p w14:paraId="2253059D" w14:textId="6F7E13B0" w:rsidR="000133D4" w:rsidRPr="004D728C" w:rsidRDefault="000133D4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A1BE8" w:rsidRPr="004D728C" w14:paraId="04E792EA" w14:textId="77777777" w:rsidTr="006D685D">
        <w:trPr>
          <w:trHeight w:hRule="exact" w:val="3873"/>
        </w:trPr>
        <w:tc>
          <w:tcPr>
            <w:tcW w:w="10359" w:type="dxa"/>
          </w:tcPr>
          <w:p w14:paraId="14C7D170" w14:textId="77777777" w:rsidR="007A4D60" w:rsidRDefault="006F6379" w:rsidP="004D728C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sz w:val="24"/>
                <w:szCs w:val="24"/>
              </w:rPr>
              <w:t xml:space="preserve">Name of </w:t>
            </w:r>
            <w:r w:rsidR="00497CE4" w:rsidRPr="004D728C">
              <w:rPr>
                <w:rFonts w:ascii="Times New Roman" w:hAnsi="Times New Roman"/>
                <w:sz w:val="24"/>
                <w:szCs w:val="24"/>
              </w:rPr>
              <w:t>Author</w:t>
            </w:r>
            <w:r w:rsidR="00850909" w:rsidRPr="004D728C">
              <w:rPr>
                <w:rFonts w:ascii="Times New Roman" w:hAnsi="Times New Roman"/>
                <w:sz w:val="24"/>
                <w:szCs w:val="24"/>
              </w:rPr>
              <w:t>(</w:t>
            </w:r>
            <w:r w:rsidR="00497CE4" w:rsidRPr="004D728C">
              <w:rPr>
                <w:rFonts w:ascii="Times New Roman" w:hAnsi="Times New Roman"/>
                <w:sz w:val="24"/>
                <w:szCs w:val="24"/>
              </w:rPr>
              <w:t>s</w:t>
            </w:r>
            <w:r w:rsidR="00850909" w:rsidRPr="004D728C">
              <w:rPr>
                <w:rFonts w:ascii="Times New Roman" w:hAnsi="Times New Roman"/>
                <w:sz w:val="24"/>
                <w:szCs w:val="24"/>
              </w:rPr>
              <w:t>)</w:t>
            </w:r>
            <w:r w:rsidR="006E24E3" w:rsidRPr="004D728C">
              <w:rPr>
                <w:rFonts w:ascii="Times New Roman" w:hAnsi="Times New Roman"/>
                <w:sz w:val="24"/>
                <w:szCs w:val="24"/>
              </w:rPr>
              <w:t xml:space="preserve"> (If multiple authors, number 1,2…and put presenting author </w:t>
            </w:r>
            <w:r w:rsidR="00B7260F">
              <w:rPr>
                <w:rFonts w:ascii="Times New Roman" w:hAnsi="Times New Roman"/>
                <w:sz w:val="24"/>
                <w:szCs w:val="24"/>
              </w:rPr>
              <w:t xml:space="preserve">after </w:t>
            </w:r>
            <w:r w:rsidR="006E24E3" w:rsidRPr="004D728C">
              <w:rPr>
                <w:rFonts w:ascii="Times New Roman" w:hAnsi="Times New Roman"/>
                <w:sz w:val="24"/>
                <w:szCs w:val="24"/>
              </w:rPr>
              <w:t>mark</w:t>
            </w:r>
            <w:r w:rsidR="00497CE4" w:rsidRPr="004D728C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53A60BE2" w14:textId="77777777" w:rsidR="00BC408A" w:rsidRDefault="00BC408A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641A30E" w14:textId="1E42C6F3" w:rsidR="00BC408A" w:rsidRDefault="00BC408A" w:rsidP="003A093A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E693381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19C9236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B1DFC4D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1AD231E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6AAD0F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7F8903A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9486AB3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604FD4" w14:textId="77777777" w:rsidR="001664A9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05B981D" w14:textId="3A3207C1" w:rsidR="001664A9" w:rsidRPr="004D728C" w:rsidRDefault="001664A9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A1BE8" w:rsidRPr="004D728C" w14:paraId="3AF5E9B3" w14:textId="77777777" w:rsidTr="006D685D">
        <w:trPr>
          <w:trHeight w:hRule="exact" w:val="3691"/>
        </w:trPr>
        <w:tc>
          <w:tcPr>
            <w:tcW w:w="10359" w:type="dxa"/>
          </w:tcPr>
          <w:p w14:paraId="716EEF8A" w14:textId="1D1C4B36" w:rsidR="007A4D60" w:rsidRDefault="006F6379" w:rsidP="004D728C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sz w:val="24"/>
                <w:szCs w:val="24"/>
              </w:rPr>
              <w:t xml:space="preserve">School/Department/Year </w:t>
            </w:r>
            <w:r w:rsidR="000313C6">
              <w:rPr>
                <w:rFonts w:ascii="Times New Roman" w:hAnsi="Times New Roman"/>
                <w:sz w:val="24"/>
                <w:szCs w:val="24"/>
              </w:rPr>
              <w:t>(</w:t>
            </w:r>
            <w:r w:rsidRPr="004D728C">
              <w:rPr>
                <w:rFonts w:ascii="Times New Roman" w:hAnsi="Times New Roman"/>
                <w:sz w:val="24"/>
                <w:szCs w:val="24"/>
              </w:rPr>
              <w:t xml:space="preserve">if multiple </w:t>
            </w:r>
            <w:r w:rsidR="00DC2155" w:rsidRPr="004D728C">
              <w:rPr>
                <w:rFonts w:ascii="Times New Roman" w:hAnsi="Times New Roman"/>
                <w:sz w:val="24"/>
                <w:szCs w:val="24"/>
              </w:rPr>
              <w:t>authors</w:t>
            </w:r>
            <w:r w:rsidRPr="004D728C">
              <w:rPr>
                <w:rFonts w:ascii="Times New Roman" w:hAnsi="Times New Roman"/>
                <w:sz w:val="24"/>
                <w:szCs w:val="24"/>
              </w:rPr>
              <w:t>, number 1, 2 etc.</w:t>
            </w:r>
            <w:r w:rsidR="00DC2155" w:rsidRPr="004D728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E24E3" w:rsidRPr="004D728C">
              <w:rPr>
                <w:rFonts w:ascii="Times New Roman" w:hAnsi="Times New Roman"/>
                <w:sz w:val="24"/>
                <w:szCs w:val="24"/>
              </w:rPr>
              <w:t>in same order as above</w:t>
            </w:r>
            <w:r w:rsidR="000313C6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617E0C57" w14:textId="3BAC5F84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6ED964F" w14:textId="03215474" w:rsidR="00BC408A" w:rsidRDefault="00BC408A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ED912BC" w14:textId="48B09096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8A79F9D" w14:textId="11A30AB4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DE4580" w14:textId="081D1C7D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FDAAAD8" w14:textId="62D90C9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BC4DAD1" w14:textId="0A0B553A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FD1489E" w14:textId="4ADBB83B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A377963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F32CD2C" w14:textId="1673BEE4" w:rsidR="004D728C" w:rsidRPr="004D728C" w:rsidRDefault="004D728C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A1BE8" w:rsidRPr="004D728C" w14:paraId="7BE562BF" w14:textId="77777777" w:rsidTr="006D685D">
        <w:trPr>
          <w:trHeight w:hRule="exact" w:val="1537"/>
        </w:trPr>
        <w:tc>
          <w:tcPr>
            <w:tcW w:w="10359" w:type="dxa"/>
          </w:tcPr>
          <w:p w14:paraId="07135445" w14:textId="0B52D9EA" w:rsidR="007A4D60" w:rsidRPr="004D728C" w:rsidRDefault="006F6379" w:rsidP="004D728C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sz w:val="24"/>
                <w:szCs w:val="24"/>
              </w:rPr>
              <w:t>KEY</w:t>
            </w:r>
            <w:r w:rsidR="007A4D60" w:rsidRPr="004D728C">
              <w:rPr>
                <w:rFonts w:ascii="Times New Roman" w:hAnsi="Times New Roman"/>
                <w:sz w:val="24"/>
                <w:szCs w:val="24"/>
              </w:rPr>
              <w:t>WORDS</w:t>
            </w:r>
            <w:r w:rsidR="006D0A0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D0A05">
              <w:rPr>
                <w:rFonts w:ascii="Times New Roman" w:hAnsi="Times New Roman" w:hint="eastAsia"/>
                <w:sz w:val="24"/>
                <w:szCs w:val="24"/>
              </w:rPr>
              <w:t>(</w:t>
            </w:r>
            <w:r w:rsidR="007A4D60" w:rsidRPr="004D728C">
              <w:rPr>
                <w:rFonts w:ascii="Times New Roman" w:hAnsi="Times New Roman"/>
                <w:sz w:val="24"/>
                <w:szCs w:val="24"/>
              </w:rPr>
              <w:t>3</w:t>
            </w:r>
            <w:r w:rsidR="006D0A05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0B947F2F" w14:textId="2F08489E" w:rsidR="007A4D60" w:rsidRPr="00133C5A" w:rsidRDefault="007A4D60" w:rsidP="00133C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  <w:p w14:paraId="5ADFF6AE" w14:textId="1A5C5C5C" w:rsidR="004C4E94" w:rsidRPr="00133C5A" w:rsidRDefault="004C4E94" w:rsidP="00133C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  <w:p w14:paraId="5D074B6C" w14:textId="3958BEB3" w:rsidR="004C4E94" w:rsidRPr="00133C5A" w:rsidRDefault="004C4E94" w:rsidP="00133C5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A1BE8" w:rsidRPr="004D728C" w14:paraId="43C4C3E6" w14:textId="77777777" w:rsidTr="006D685D">
        <w:trPr>
          <w:trHeight w:hRule="exact" w:val="12668"/>
        </w:trPr>
        <w:tc>
          <w:tcPr>
            <w:tcW w:w="10359" w:type="dxa"/>
          </w:tcPr>
          <w:p w14:paraId="2A0A2489" w14:textId="1050FBBE" w:rsidR="007A4D60" w:rsidRPr="00A97F1B" w:rsidRDefault="006E24E3" w:rsidP="004D728C">
            <w:pPr>
              <w:rPr>
                <w:rFonts w:ascii="Times New Roman" w:eastAsia="ＭＳ Ｐゴシック" w:hAnsi="Times New Roman"/>
                <w:bCs/>
                <w:color w:val="000000" w:themeColor="text1"/>
                <w:sz w:val="22"/>
              </w:rPr>
            </w:pPr>
            <w:r w:rsidRPr="00A97F1B">
              <w:rPr>
                <w:rFonts w:ascii="Times New Roman" w:hAnsi="Times New Roman"/>
                <w:sz w:val="24"/>
                <w:szCs w:val="24"/>
              </w:rPr>
              <w:lastRenderedPageBreak/>
              <w:t>A</w:t>
            </w:r>
            <w:r w:rsidR="00DC2155" w:rsidRPr="00A97F1B">
              <w:rPr>
                <w:rFonts w:ascii="Times New Roman" w:hAnsi="Times New Roman"/>
                <w:sz w:val="24"/>
                <w:szCs w:val="24"/>
              </w:rPr>
              <w:t>bstract</w:t>
            </w:r>
            <w:r w:rsidR="00601A75" w:rsidRPr="00A97F1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A97F1B" w:rsidRPr="00A97F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er 1,800 characters are impossible to register.</w:t>
            </w:r>
            <w:r w:rsidR="00601A75" w:rsidRPr="00A97F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  <w:p w14:paraId="168172F1" w14:textId="77777777" w:rsidR="00BC408A" w:rsidRPr="004D728C" w:rsidRDefault="00BC408A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8C0748A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A80ADD1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E4F5739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7AA0B02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1BF906F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E937F57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22AFC34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F77108C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50D30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B72D25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3B92564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0AE0B65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8DAF22C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94CCE12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D86279A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4D52015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8563B5F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3C63BDF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4889BD6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F2A8FCC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3B920B7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8897276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007AED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37B6D73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8418FB6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1178AEB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DCDCE8C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C0E1C48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C6D47EF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84B85DA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A003DE4" w14:textId="77777777" w:rsidR="000313C6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286C04" w14:textId="745AC9E5" w:rsidR="000313C6" w:rsidRPr="004D728C" w:rsidRDefault="000313C6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BD7BD17" w14:textId="77777777" w:rsidR="006D685D" w:rsidRDefault="006D685D" w:rsidP="004D728C">
      <w:pPr>
        <w:rPr>
          <w:rFonts w:ascii="Times New Roman" w:hAnsi="Times New Roman"/>
          <w:sz w:val="24"/>
          <w:szCs w:val="24"/>
        </w:rPr>
      </w:pPr>
    </w:p>
    <w:p w14:paraId="210C12A6" w14:textId="77777777" w:rsidR="006D685D" w:rsidRDefault="006D685D" w:rsidP="004D728C">
      <w:pPr>
        <w:rPr>
          <w:rFonts w:ascii="Times New Roman" w:hAnsi="Times New Roman"/>
          <w:sz w:val="24"/>
          <w:szCs w:val="24"/>
        </w:rPr>
      </w:pPr>
    </w:p>
    <w:p w14:paraId="583BB2BD" w14:textId="77777777" w:rsidR="006D685D" w:rsidRDefault="006D685D" w:rsidP="004D728C">
      <w:pPr>
        <w:rPr>
          <w:rFonts w:ascii="Times New Roman" w:hAnsi="Times New Roman"/>
          <w:sz w:val="24"/>
          <w:szCs w:val="24"/>
        </w:rPr>
      </w:pPr>
    </w:p>
    <w:p w14:paraId="3C6D039B" w14:textId="77777777" w:rsidR="006D685D" w:rsidRDefault="006D685D" w:rsidP="004D728C">
      <w:pPr>
        <w:rPr>
          <w:rFonts w:ascii="Times New Roman" w:hAnsi="Times New Roman"/>
          <w:sz w:val="24"/>
          <w:szCs w:val="24"/>
        </w:rPr>
      </w:pPr>
    </w:p>
    <w:p w14:paraId="79144395" w14:textId="77777777" w:rsidR="006D685D" w:rsidRDefault="006D685D" w:rsidP="004D728C">
      <w:pPr>
        <w:rPr>
          <w:rFonts w:ascii="Times New Roman" w:hAnsi="Times New Roman"/>
          <w:sz w:val="24"/>
          <w:szCs w:val="24"/>
        </w:rPr>
      </w:pPr>
    </w:p>
    <w:p w14:paraId="35D58F83" w14:textId="77777777" w:rsidR="006D685D" w:rsidRDefault="006D685D" w:rsidP="004D728C">
      <w:pPr>
        <w:rPr>
          <w:rFonts w:ascii="Times New Roman" w:hAnsi="Times New Roman"/>
          <w:sz w:val="24"/>
          <w:szCs w:val="24"/>
        </w:rPr>
      </w:pPr>
    </w:p>
    <w:p w14:paraId="76454DB1" w14:textId="197197B4" w:rsidR="004C4E94" w:rsidRPr="004D728C" w:rsidRDefault="008F079B" w:rsidP="004D728C">
      <w:pPr>
        <w:rPr>
          <w:rFonts w:ascii="Times New Roman" w:hAnsi="Times New Roman"/>
          <w:sz w:val="24"/>
          <w:szCs w:val="24"/>
        </w:rPr>
      </w:pPr>
      <w:r w:rsidRPr="004D728C">
        <w:rPr>
          <w:rFonts w:ascii="Times New Roman" w:hAnsi="Times New Roman"/>
          <w:sz w:val="24"/>
          <w:szCs w:val="24"/>
        </w:rPr>
        <w:lastRenderedPageBreak/>
        <w:t>Contact</w:t>
      </w:r>
    </w:p>
    <w:tbl>
      <w:tblPr>
        <w:tblW w:w="10217" w:type="dxa"/>
        <w:tblInd w:w="108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10217"/>
      </w:tblGrid>
      <w:tr w:rsidR="003A1BE8" w:rsidRPr="004D728C" w14:paraId="4C15F27A" w14:textId="77777777" w:rsidTr="006D685D">
        <w:trPr>
          <w:trHeight w:hRule="exact" w:val="1107"/>
        </w:trPr>
        <w:tc>
          <w:tcPr>
            <w:tcW w:w="10217" w:type="dxa"/>
          </w:tcPr>
          <w:p w14:paraId="006BBD5B" w14:textId="77777777" w:rsidR="004C4E94" w:rsidRPr="004D728C" w:rsidRDefault="00DC2155" w:rsidP="004D728C">
            <w:pPr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kern w:val="0"/>
                <w:sz w:val="24"/>
                <w:szCs w:val="24"/>
              </w:rPr>
              <w:t>Name</w:t>
            </w:r>
          </w:p>
          <w:p w14:paraId="5BC267D3" w14:textId="02D70F34" w:rsidR="006F41BC" w:rsidRPr="004D728C" w:rsidRDefault="006F41BC" w:rsidP="004D72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A1BE8" w:rsidRPr="004D728C" w14:paraId="68CDC59D" w14:textId="77777777" w:rsidTr="006D685D">
        <w:trPr>
          <w:trHeight w:hRule="exact" w:val="1264"/>
        </w:trPr>
        <w:tc>
          <w:tcPr>
            <w:tcW w:w="10217" w:type="dxa"/>
          </w:tcPr>
          <w:p w14:paraId="01041096" w14:textId="7AD65EC9" w:rsidR="004C4E94" w:rsidRPr="004D728C" w:rsidRDefault="00DC2155" w:rsidP="004D728C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sz w:val="24"/>
                <w:szCs w:val="24"/>
              </w:rPr>
              <w:t>Mail address</w:t>
            </w:r>
          </w:p>
          <w:p w14:paraId="13FCEAF0" w14:textId="77777777" w:rsidR="004C4E94" w:rsidRPr="004D728C" w:rsidRDefault="004C4E94" w:rsidP="003A093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A1BE8" w:rsidRPr="004D728C" w14:paraId="42B2AC98" w14:textId="77777777" w:rsidTr="006D685D">
        <w:trPr>
          <w:trHeight w:hRule="exact" w:val="1281"/>
        </w:trPr>
        <w:tc>
          <w:tcPr>
            <w:tcW w:w="10217" w:type="dxa"/>
          </w:tcPr>
          <w:p w14:paraId="392307DE" w14:textId="1FD3E679" w:rsidR="004C4E94" w:rsidRPr="004D728C" w:rsidRDefault="00DC2155" w:rsidP="004D728C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sz w:val="24"/>
                <w:szCs w:val="24"/>
              </w:rPr>
              <w:t>Telephone</w:t>
            </w:r>
          </w:p>
          <w:p w14:paraId="0FF19A21" w14:textId="77777777" w:rsidR="004C4E94" w:rsidRPr="004D728C" w:rsidRDefault="004C4E94" w:rsidP="003A093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728C" w:rsidRPr="004D728C" w14:paraId="5C39F979" w14:textId="77777777" w:rsidTr="006D685D">
        <w:trPr>
          <w:trHeight w:hRule="exact" w:val="2136"/>
        </w:trPr>
        <w:tc>
          <w:tcPr>
            <w:tcW w:w="10217" w:type="dxa"/>
          </w:tcPr>
          <w:p w14:paraId="5B941D6E" w14:textId="2F004B62" w:rsidR="006F41BC" w:rsidRPr="004D728C" w:rsidRDefault="00DC2155" w:rsidP="004D728C">
            <w:pPr>
              <w:rPr>
                <w:rFonts w:ascii="Times New Roman" w:hAnsi="Times New Roman"/>
                <w:sz w:val="24"/>
                <w:szCs w:val="24"/>
              </w:rPr>
            </w:pPr>
            <w:r w:rsidRPr="004D728C">
              <w:rPr>
                <w:rFonts w:ascii="Times New Roman" w:hAnsi="Times New Roman"/>
                <w:sz w:val="24"/>
                <w:szCs w:val="24"/>
              </w:rPr>
              <w:t>Details about contact if needed</w:t>
            </w:r>
          </w:p>
        </w:tc>
      </w:tr>
    </w:tbl>
    <w:p w14:paraId="4364790E" w14:textId="5823D145" w:rsidR="00F55531" w:rsidRPr="00B7260F" w:rsidRDefault="00F55531" w:rsidP="001664A9">
      <w:pPr>
        <w:rPr>
          <w:rFonts w:ascii="Times New Roman" w:eastAsia="ＭＳ Ｐゴシック" w:hAnsi="Times New Roman"/>
          <w:sz w:val="20"/>
          <w:szCs w:val="20"/>
        </w:rPr>
      </w:pPr>
    </w:p>
    <w:sectPr w:rsidR="00F55531" w:rsidRPr="00B7260F" w:rsidSect="006D685D">
      <w:headerReference w:type="default" r:id="rId9"/>
      <w:pgSz w:w="11906" w:h="16838" w:code="9"/>
      <w:pgMar w:top="567" w:right="720" w:bottom="295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015D1" w14:textId="77777777" w:rsidR="00BC33B1" w:rsidRDefault="00BC33B1" w:rsidP="007A4D60">
      <w:r>
        <w:separator/>
      </w:r>
    </w:p>
  </w:endnote>
  <w:endnote w:type="continuationSeparator" w:id="0">
    <w:p w14:paraId="65F0BDD1" w14:textId="77777777" w:rsidR="00BC33B1" w:rsidRDefault="00BC33B1" w:rsidP="007A4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6F44E" w14:textId="77777777" w:rsidR="00BC33B1" w:rsidRDefault="00BC33B1" w:rsidP="007A4D60">
      <w:r>
        <w:separator/>
      </w:r>
    </w:p>
  </w:footnote>
  <w:footnote w:type="continuationSeparator" w:id="0">
    <w:p w14:paraId="49E128FE" w14:textId="77777777" w:rsidR="00BC33B1" w:rsidRDefault="00BC33B1" w:rsidP="007A4D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B744" w14:textId="65021D90" w:rsidR="003A1BE8" w:rsidRPr="004D728C" w:rsidRDefault="003A1BE8" w:rsidP="004D728C">
    <w:pPr>
      <w:pStyle w:val="Header"/>
      <w:jc w:val="center"/>
      <w:rPr>
        <w:rFonts w:ascii="Times New Roman" w:eastAsia="ＭＳ ゴシック" w:hAnsi="Times New Roman"/>
        <w:b/>
        <w:sz w:val="28"/>
        <w:szCs w:val="21"/>
      </w:rPr>
    </w:pPr>
    <w:r w:rsidRPr="004D728C">
      <w:rPr>
        <w:rFonts w:ascii="Times New Roman" w:hAnsi="Times New Roman"/>
        <w:b/>
        <w:sz w:val="28"/>
        <w:szCs w:val="21"/>
      </w:rPr>
      <w:t xml:space="preserve">JACLaS </w:t>
    </w:r>
    <w:r w:rsidR="00A80B7A">
      <w:rPr>
        <w:rFonts w:ascii="Times New Roman" w:hAnsi="Times New Roman"/>
        <w:b/>
        <w:sz w:val="28"/>
        <w:szCs w:val="21"/>
      </w:rPr>
      <w:t xml:space="preserve">International </w:t>
    </w:r>
    <w:r w:rsidRPr="004D728C">
      <w:rPr>
        <w:rFonts w:ascii="Times New Roman" w:hAnsi="Times New Roman"/>
        <w:b/>
        <w:sz w:val="28"/>
        <w:szCs w:val="21"/>
      </w:rPr>
      <w:t>Award</w:t>
    </w:r>
    <w:r w:rsidR="004D728C">
      <w:rPr>
        <w:rFonts w:ascii="Times New Roman" w:eastAsia="ＭＳ ゴシック" w:hAnsi="Times New Roman" w:hint="eastAsia"/>
        <w:b/>
        <w:sz w:val="28"/>
        <w:szCs w:val="21"/>
      </w:rPr>
      <w:t xml:space="preserve"> </w:t>
    </w:r>
    <w:r w:rsidRPr="004D728C">
      <w:rPr>
        <w:rFonts w:ascii="Times New Roman" w:hAnsi="Times New Roman"/>
        <w:b/>
        <w:sz w:val="28"/>
        <w:szCs w:val="21"/>
      </w:rPr>
      <w:t>Presentation Application Form</w:t>
    </w:r>
  </w:p>
  <w:p w14:paraId="5B8AA3FB" w14:textId="3735B1AF" w:rsidR="003A1BE8" w:rsidRDefault="003A1BE8">
    <w:pPr>
      <w:pStyle w:val="Header"/>
    </w:pPr>
  </w:p>
  <w:p w14:paraId="21EE59F9" w14:textId="77777777" w:rsidR="001664A9" w:rsidRDefault="001664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2698"/>
    <w:multiLevelType w:val="hybridMultilevel"/>
    <w:tmpl w:val="9D4016D4"/>
    <w:lvl w:ilvl="0" w:tplc="18DAB582">
      <w:start w:val="1"/>
      <w:numFmt w:val="bullet"/>
      <w:lvlText w:val="-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4D433B9"/>
    <w:multiLevelType w:val="hybridMultilevel"/>
    <w:tmpl w:val="2C54FFF2"/>
    <w:lvl w:ilvl="0" w:tplc="672EB87E">
      <w:numFmt w:val="bullet"/>
      <w:lvlText w:val="・"/>
      <w:lvlJc w:val="left"/>
      <w:pPr>
        <w:ind w:left="646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2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6" w:hanging="420"/>
      </w:pPr>
      <w:rPr>
        <w:rFonts w:ascii="Wingdings" w:hAnsi="Wingdings" w:hint="default"/>
      </w:rPr>
    </w:lvl>
  </w:abstractNum>
  <w:abstractNum w:abstractNumId="2" w15:restartNumberingAfterBreak="0">
    <w:nsid w:val="3B7C538A"/>
    <w:multiLevelType w:val="hybridMultilevel"/>
    <w:tmpl w:val="551EBC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1C84608"/>
    <w:multiLevelType w:val="hybridMultilevel"/>
    <w:tmpl w:val="D2246B68"/>
    <w:lvl w:ilvl="0" w:tplc="18DAB582">
      <w:start w:val="1"/>
      <w:numFmt w:val="bullet"/>
      <w:lvlText w:val="-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5C85DD3"/>
    <w:multiLevelType w:val="hybridMultilevel"/>
    <w:tmpl w:val="5B10CC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7555066"/>
    <w:multiLevelType w:val="hybridMultilevel"/>
    <w:tmpl w:val="5686EC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5655DB4"/>
    <w:multiLevelType w:val="hybridMultilevel"/>
    <w:tmpl w:val="23BC55BE"/>
    <w:lvl w:ilvl="0" w:tplc="18DAB582">
      <w:start w:val="1"/>
      <w:numFmt w:val="bullet"/>
      <w:lvlText w:val="-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9914D3F"/>
    <w:multiLevelType w:val="hybridMultilevel"/>
    <w:tmpl w:val="E07CB266"/>
    <w:lvl w:ilvl="0" w:tplc="314818E8">
      <w:numFmt w:val="bullet"/>
      <w:lvlText w:val="・"/>
      <w:lvlJc w:val="left"/>
      <w:pPr>
        <w:ind w:left="646" w:hanging="360"/>
      </w:pPr>
      <w:rPr>
        <w:rFonts w:ascii="ＭＳ Ｐゴシック" w:eastAsia="ＭＳ Ｐゴシック" w:hAnsi="ＭＳ Ｐゴシック" w:cs="Arial" w:hint="eastAsia"/>
      </w:rPr>
    </w:lvl>
    <w:lvl w:ilvl="1" w:tplc="04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8" w15:restartNumberingAfterBreak="0">
    <w:nsid w:val="71D25B21"/>
    <w:multiLevelType w:val="hybridMultilevel"/>
    <w:tmpl w:val="45AAE8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96377910">
    <w:abstractNumId w:val="7"/>
  </w:num>
  <w:num w:numId="2" w16cid:durableId="981151961">
    <w:abstractNumId w:val="0"/>
  </w:num>
  <w:num w:numId="3" w16cid:durableId="2051026746">
    <w:abstractNumId w:val="1"/>
  </w:num>
  <w:num w:numId="4" w16cid:durableId="595942932">
    <w:abstractNumId w:val="6"/>
  </w:num>
  <w:num w:numId="5" w16cid:durableId="319235161">
    <w:abstractNumId w:val="3"/>
  </w:num>
  <w:num w:numId="6" w16cid:durableId="219247949">
    <w:abstractNumId w:val="5"/>
  </w:num>
  <w:num w:numId="7" w16cid:durableId="1136221929">
    <w:abstractNumId w:val="4"/>
  </w:num>
  <w:num w:numId="8" w16cid:durableId="1437217769">
    <w:abstractNumId w:val="2"/>
  </w:num>
  <w:num w:numId="9" w16cid:durableId="7589086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SortMethod w:val="000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sDA1NTY1sTAyNDVX0lEKTi0uzszPAykwrAUA8KqqGywAAAA="/>
  </w:docVars>
  <w:rsids>
    <w:rsidRoot w:val="00D7136A"/>
    <w:rsid w:val="000133D4"/>
    <w:rsid w:val="00013FF8"/>
    <w:rsid w:val="00020DA0"/>
    <w:rsid w:val="0002553C"/>
    <w:rsid w:val="000313C6"/>
    <w:rsid w:val="000E2B59"/>
    <w:rsid w:val="000F635F"/>
    <w:rsid w:val="00133C5A"/>
    <w:rsid w:val="00135BBA"/>
    <w:rsid w:val="00151F65"/>
    <w:rsid w:val="00161887"/>
    <w:rsid w:val="001664A9"/>
    <w:rsid w:val="001969E3"/>
    <w:rsid w:val="00215AD8"/>
    <w:rsid w:val="0022751C"/>
    <w:rsid w:val="0023288D"/>
    <w:rsid w:val="0024743F"/>
    <w:rsid w:val="00264531"/>
    <w:rsid w:val="002650A7"/>
    <w:rsid w:val="002D6753"/>
    <w:rsid w:val="002E0081"/>
    <w:rsid w:val="00322C09"/>
    <w:rsid w:val="003309A4"/>
    <w:rsid w:val="00384A43"/>
    <w:rsid w:val="00394326"/>
    <w:rsid w:val="003A093A"/>
    <w:rsid w:val="003A1BE8"/>
    <w:rsid w:val="004055CB"/>
    <w:rsid w:val="00415528"/>
    <w:rsid w:val="00421B4A"/>
    <w:rsid w:val="00452491"/>
    <w:rsid w:val="004578A4"/>
    <w:rsid w:val="00497CE4"/>
    <w:rsid w:val="004A7265"/>
    <w:rsid w:val="004C4E94"/>
    <w:rsid w:val="004D728C"/>
    <w:rsid w:val="004F4A6D"/>
    <w:rsid w:val="005351A0"/>
    <w:rsid w:val="00592E20"/>
    <w:rsid w:val="005936F4"/>
    <w:rsid w:val="005A482D"/>
    <w:rsid w:val="005D05DC"/>
    <w:rsid w:val="005D7F08"/>
    <w:rsid w:val="00601A75"/>
    <w:rsid w:val="0061041B"/>
    <w:rsid w:val="00611A6C"/>
    <w:rsid w:val="00630DAE"/>
    <w:rsid w:val="00642255"/>
    <w:rsid w:val="00660564"/>
    <w:rsid w:val="00661E14"/>
    <w:rsid w:val="00663949"/>
    <w:rsid w:val="006D0831"/>
    <w:rsid w:val="006D0A05"/>
    <w:rsid w:val="006D18B9"/>
    <w:rsid w:val="006D685D"/>
    <w:rsid w:val="006E24E3"/>
    <w:rsid w:val="006E71E3"/>
    <w:rsid w:val="006F41BC"/>
    <w:rsid w:val="006F6379"/>
    <w:rsid w:val="00711971"/>
    <w:rsid w:val="0073379B"/>
    <w:rsid w:val="00791A15"/>
    <w:rsid w:val="00797AFA"/>
    <w:rsid w:val="007A4D60"/>
    <w:rsid w:val="007C36A3"/>
    <w:rsid w:val="007E41F5"/>
    <w:rsid w:val="007F20D5"/>
    <w:rsid w:val="00850909"/>
    <w:rsid w:val="008C2868"/>
    <w:rsid w:val="008F079B"/>
    <w:rsid w:val="008F31E0"/>
    <w:rsid w:val="009323D2"/>
    <w:rsid w:val="009731B2"/>
    <w:rsid w:val="009B5872"/>
    <w:rsid w:val="009C64C9"/>
    <w:rsid w:val="00A12019"/>
    <w:rsid w:val="00A2523F"/>
    <w:rsid w:val="00A80B7A"/>
    <w:rsid w:val="00A97F1B"/>
    <w:rsid w:val="00B503F4"/>
    <w:rsid w:val="00B7260F"/>
    <w:rsid w:val="00B83328"/>
    <w:rsid w:val="00BB0DB2"/>
    <w:rsid w:val="00BC33B1"/>
    <w:rsid w:val="00BC408A"/>
    <w:rsid w:val="00BE6D24"/>
    <w:rsid w:val="00C22AFA"/>
    <w:rsid w:val="00C34BE1"/>
    <w:rsid w:val="00CF72F1"/>
    <w:rsid w:val="00D7136A"/>
    <w:rsid w:val="00D71E17"/>
    <w:rsid w:val="00DA19AD"/>
    <w:rsid w:val="00DC2155"/>
    <w:rsid w:val="00DC69E5"/>
    <w:rsid w:val="00DC7F82"/>
    <w:rsid w:val="00E36419"/>
    <w:rsid w:val="00E56C47"/>
    <w:rsid w:val="00E6136B"/>
    <w:rsid w:val="00E62573"/>
    <w:rsid w:val="00E84A67"/>
    <w:rsid w:val="00E85233"/>
    <w:rsid w:val="00EA6279"/>
    <w:rsid w:val="00ED4FBC"/>
    <w:rsid w:val="00EE483A"/>
    <w:rsid w:val="00F11CBD"/>
    <w:rsid w:val="00F129D8"/>
    <w:rsid w:val="00F16771"/>
    <w:rsid w:val="00F30A0A"/>
    <w:rsid w:val="00F55531"/>
    <w:rsid w:val="00FB74DF"/>
    <w:rsid w:val="00FC25B7"/>
    <w:rsid w:val="00FD35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C5DADA"/>
  <w15:docId w15:val="{B1FD0C42-9A62-4457-B570-F5BCBF80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487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1FF6"/>
    <w:pPr>
      <w:keepNext/>
      <w:outlineLvl w:val="0"/>
    </w:pPr>
    <w:rPr>
      <w:rFonts w:ascii="Arial" w:eastAsia="ＭＳ ゴシック" w:hAnsi="Arial"/>
      <w:kern w:val="0"/>
      <w:sz w:val="24"/>
      <w:szCs w:val="24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1FF6"/>
    <w:pPr>
      <w:keepNext/>
      <w:outlineLvl w:val="1"/>
    </w:pPr>
    <w:rPr>
      <w:rFonts w:ascii="Arial" w:eastAsia="ＭＳ ゴシック" w:hAnsi="Arial"/>
      <w:kern w:val="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13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customStyle="1" w:styleId="ColorfulList-Accent11">
    <w:name w:val="Colorful List - Accent 11"/>
    <w:basedOn w:val="Normal"/>
    <w:uiPriority w:val="34"/>
    <w:qFormat/>
    <w:rsid w:val="00854805"/>
    <w:pPr>
      <w:ind w:leftChars="400" w:left="840"/>
    </w:pPr>
  </w:style>
  <w:style w:type="character" w:customStyle="1" w:styleId="Heading1Char">
    <w:name w:val="Heading 1 Char"/>
    <w:link w:val="Heading1"/>
    <w:uiPriority w:val="9"/>
    <w:rsid w:val="00681FF6"/>
    <w:rPr>
      <w:rFonts w:ascii="Arial" w:eastAsia="ＭＳ ゴシック" w:hAnsi="Arial" w:cs="Times New Roman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681FF6"/>
    <w:rPr>
      <w:rFonts w:ascii="Arial" w:eastAsia="ＭＳ ゴシック" w:hAnsi="Arial" w:cs="Times New Roman"/>
    </w:rPr>
  </w:style>
  <w:style w:type="character" w:customStyle="1" w:styleId="ti">
    <w:name w:val="ti"/>
    <w:basedOn w:val="DefaultParagraphFont"/>
    <w:rsid w:val="004B3FC8"/>
  </w:style>
  <w:style w:type="character" w:styleId="Hyperlink">
    <w:name w:val="Hyperlink"/>
    <w:uiPriority w:val="99"/>
    <w:unhideWhenUsed/>
    <w:rsid w:val="00D91D3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949"/>
    <w:rPr>
      <w:rFonts w:ascii="游ゴシック Light" w:eastAsia="游ゴシック Light" w:hAnsi="游ゴシック Light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63949"/>
    <w:rPr>
      <w:rFonts w:ascii="游ゴシック Light" w:eastAsia="游ゴシック Light" w:hAnsi="游ゴシック Light" w:cs="Times New Roman"/>
      <w:kern w:val="2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66394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3949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663949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394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3949"/>
    <w:rPr>
      <w:b/>
      <w:bCs/>
      <w:kern w:val="2"/>
      <w:sz w:val="21"/>
      <w:szCs w:val="22"/>
    </w:rPr>
  </w:style>
  <w:style w:type="character" w:customStyle="1" w:styleId="1">
    <w:name w:val="未解決のメンション1"/>
    <w:uiPriority w:val="99"/>
    <w:semiHidden/>
    <w:unhideWhenUsed/>
    <w:rsid w:val="007C36A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DC215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D72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77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jaclas.or.j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jaclas.or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4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第24回　日本Shock学会総会演題申し込み用紙</vt:lpstr>
      <vt:lpstr>第24回　日本Shock学会総会演題申し込み用紙</vt:lpstr>
    </vt:vector>
  </TitlesOfParts>
  <Company/>
  <LinksUpToDate>false</LinksUpToDate>
  <CharactersWithSpaces>1300</CharactersWithSpaces>
  <SharedDoc>false</SharedDoc>
  <HLinks>
    <vt:vector size="18" baseType="variant">
      <vt:variant>
        <vt:i4>4194315</vt:i4>
      </vt:variant>
      <vt:variant>
        <vt:i4>6</vt:i4>
      </vt:variant>
      <vt:variant>
        <vt:i4>0</vt:i4>
      </vt:variant>
      <vt:variant>
        <vt:i4>5</vt:i4>
      </vt:variant>
      <vt:variant>
        <vt:lpwstr>tel:03-3813-6635</vt:lpwstr>
      </vt:variant>
      <vt:variant>
        <vt:lpwstr/>
      </vt:variant>
      <vt:variant>
        <vt:i4>1310750</vt:i4>
      </vt:variant>
      <vt:variant>
        <vt:i4>3</vt:i4>
      </vt:variant>
      <vt:variant>
        <vt:i4>0</vt:i4>
      </vt:variant>
      <vt:variant>
        <vt:i4>5</vt:i4>
      </vt:variant>
      <vt:variant>
        <vt:lpwstr>http://www.jscla.com/endai01</vt:lpwstr>
      </vt:variant>
      <vt:variant>
        <vt:lpwstr/>
      </vt:variant>
      <vt:variant>
        <vt:i4>3145840</vt:i4>
      </vt:variant>
      <vt:variant>
        <vt:i4>0</vt:i4>
      </vt:variant>
      <vt:variant>
        <vt:i4>0</vt:i4>
      </vt:variant>
      <vt:variant>
        <vt:i4>5</vt:i4>
      </vt:variant>
      <vt:variant>
        <vt:lpwstr>https://jcls.or.j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24回　日本Shock学会総会演題申し込み用紙</dc:title>
  <dc:creator>kamikado-family</dc:creator>
  <cp:lastModifiedBy>Oka, Hiroshi</cp:lastModifiedBy>
  <cp:revision>2</cp:revision>
  <cp:lastPrinted>2024-03-05T07:57:00Z</cp:lastPrinted>
  <dcterms:created xsi:type="dcterms:W3CDTF">2024-03-07T06:45:00Z</dcterms:created>
  <dcterms:modified xsi:type="dcterms:W3CDTF">2024-03-07T06:45:00Z</dcterms:modified>
</cp:coreProperties>
</file>